
<file path=[Content_Types].xml><?xml version="1.0" encoding="utf-8"?>
<Types xmlns="http://schemas.openxmlformats.org/package/2006/content-types">
  <Default Extension="rels" ContentType="application/vnd.openxmlformats-package.relationships+xml"/>
  <Default Extension="tmp" ContentType="image/png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953717" w14:textId="02AE06A2" w:rsidR="003B6573" w:rsidRDefault="00F52B1E">
      <w:r>
        <w:t>Categorical Data</w:t>
      </w:r>
    </w:p>
    <w:p w14:paraId="142A9ED1" w14:textId="585866C7" w:rsidR="00886EE5" w:rsidRDefault="00F52B1E" w:rsidP="00F52B1E">
      <w:pPr>
        <w:pStyle w:val="ListParagraph"/>
        <w:numPr>
          <w:ilvl w:val="0"/>
          <w:numId w:val="1"/>
        </w:numPr>
      </w:pPr>
      <w:r>
        <w:t>Cancer type</w:t>
      </w:r>
      <w:r w:rsidR="00886EE5">
        <w:t xml:space="preserve"> – Nominal Data</w:t>
      </w:r>
    </w:p>
    <w:p w14:paraId="2FBDAE0F" w14:textId="50C9B54C" w:rsidR="00886EE5" w:rsidRDefault="00F52B1E" w:rsidP="00F52B1E">
      <w:pPr>
        <w:pStyle w:val="ListParagraph"/>
        <w:numPr>
          <w:ilvl w:val="0"/>
          <w:numId w:val="1"/>
        </w:numPr>
      </w:pPr>
      <w:r>
        <w:t>Race</w:t>
      </w:r>
      <w:r w:rsidR="00886EE5">
        <w:t xml:space="preserve"> – Nominal Data</w:t>
      </w:r>
    </w:p>
    <w:p w14:paraId="694116A4" w14:textId="5D7DDF5D" w:rsidR="00F52B1E" w:rsidRDefault="00F52B1E" w:rsidP="00F52B1E">
      <w:pPr>
        <w:pStyle w:val="ListParagraph"/>
        <w:numPr>
          <w:ilvl w:val="0"/>
          <w:numId w:val="1"/>
        </w:numPr>
      </w:pPr>
      <w:r>
        <w:t>State</w:t>
      </w:r>
      <w:r w:rsidR="00886EE5">
        <w:t xml:space="preserve"> – Nominal Data</w:t>
      </w:r>
    </w:p>
    <w:p w14:paraId="69C789EE" w14:textId="50CCE6A6" w:rsidR="00F52B1E" w:rsidRDefault="00F52B1E" w:rsidP="00F52B1E">
      <w:r>
        <w:t>Numerical Data</w:t>
      </w:r>
    </w:p>
    <w:p w14:paraId="5FB94E36" w14:textId="0C1650EB" w:rsidR="00F52B1E" w:rsidRDefault="00F52B1E" w:rsidP="00F52B1E">
      <w:pPr>
        <w:pStyle w:val="ListParagraph"/>
        <w:numPr>
          <w:ilvl w:val="0"/>
          <w:numId w:val="1"/>
        </w:numPr>
      </w:pPr>
      <w:r>
        <w:t>Percent of the Population below Poverty</w:t>
      </w:r>
      <w:r w:rsidR="00886EE5">
        <w:t xml:space="preserve"> – Continuous Numerical Data</w:t>
      </w:r>
    </w:p>
    <w:p w14:paraId="764D4813" w14:textId="73CB24C1" w:rsidR="00F52B1E" w:rsidRDefault="00F52B1E" w:rsidP="00F52B1E">
      <w:pPr>
        <w:pStyle w:val="ListParagraph"/>
        <w:numPr>
          <w:ilvl w:val="0"/>
          <w:numId w:val="1"/>
        </w:numPr>
      </w:pPr>
      <w:r>
        <w:t>Percent of the Population Insured</w:t>
      </w:r>
      <w:r w:rsidR="00886EE5">
        <w:t xml:space="preserve"> – Continuous Numerical Data</w:t>
      </w:r>
    </w:p>
    <w:p w14:paraId="4D8CE2E1" w14:textId="7F211882" w:rsidR="00F52B1E" w:rsidRDefault="00F52B1E" w:rsidP="00F52B1E">
      <w:pPr>
        <w:pStyle w:val="ListParagraph"/>
        <w:numPr>
          <w:ilvl w:val="0"/>
          <w:numId w:val="1"/>
        </w:numPr>
      </w:pPr>
      <w:r>
        <w:t>Population</w:t>
      </w:r>
      <w:r w:rsidR="00886EE5">
        <w:t xml:space="preserve"> – Discrete Numerical Data</w:t>
      </w:r>
    </w:p>
    <w:p w14:paraId="33B63E85" w14:textId="251C4A0F" w:rsidR="00886EE5" w:rsidRDefault="00B80DF1" w:rsidP="00886EE5">
      <w:r>
        <w:t>Encoding</w:t>
      </w:r>
    </w:p>
    <w:p w14:paraId="4951D97F" w14:textId="15E1EF4A" w:rsidR="00B80DF1" w:rsidRDefault="00B80DF1" w:rsidP="00886EE5">
      <w:r>
        <w:rPr>
          <w:noProof/>
        </w:rPr>
        <w:drawing>
          <wp:inline distT="0" distB="0" distL="0" distR="0" wp14:anchorId="17A5A89A" wp14:editId="165B9155">
            <wp:extent cx="5943600" cy="3042920"/>
            <wp:effectExtent l="0" t="0" r="0" b="5080"/>
            <wp:docPr id="1" name="Picture 1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able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429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21EAED" w14:textId="1331837B" w:rsidR="00F52B1E" w:rsidRDefault="00B80DF1" w:rsidP="00F52B1E"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D8DC020" wp14:editId="74596F21">
                <wp:simplePos x="0" y="0"/>
                <wp:positionH relativeFrom="column">
                  <wp:posOffset>1424940</wp:posOffset>
                </wp:positionH>
                <wp:positionV relativeFrom="paragraph">
                  <wp:posOffset>53340</wp:posOffset>
                </wp:positionV>
                <wp:extent cx="1363980" cy="548640"/>
                <wp:effectExtent l="38100" t="0" r="45720" b="41910"/>
                <wp:wrapNone/>
                <wp:docPr id="2" name="Arrow: Down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63980" cy="548640"/>
                        </a:xfrm>
                        <a:prstGeom prst="down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734EC48" w14:textId="26093130" w:rsidR="00B80DF1" w:rsidRDefault="00B80DF1" w:rsidP="00B80DF1">
                            <w:pPr>
                              <w:jc w:val="center"/>
                            </w:pPr>
                          </w:p>
                          <w:p w14:paraId="49B0BD01" w14:textId="1C4F9C8B" w:rsidR="00B80DF1" w:rsidRDefault="00B80DF1" w:rsidP="00B80DF1">
                            <w:pPr>
                              <w:jc w:val="center"/>
                            </w:pPr>
                          </w:p>
                          <w:p w14:paraId="3535376B" w14:textId="559BE32E" w:rsidR="00B80DF1" w:rsidRDefault="00B80DF1" w:rsidP="00B80DF1">
                            <w:pPr>
                              <w:jc w:val="center"/>
                            </w:pPr>
                          </w:p>
                          <w:p w14:paraId="58673759" w14:textId="0AC330CB" w:rsidR="00B80DF1" w:rsidRDefault="00B80DF1" w:rsidP="00B80DF1">
                            <w:pPr>
                              <w:jc w:val="center"/>
                            </w:pPr>
                          </w:p>
                          <w:p w14:paraId="7D339EF4" w14:textId="4065F439" w:rsidR="00B80DF1" w:rsidRDefault="00B80DF1" w:rsidP="00B80DF1">
                            <w:pPr>
                              <w:jc w:val="center"/>
                            </w:pPr>
                          </w:p>
                          <w:p w14:paraId="2256F2AB" w14:textId="7CA85A4A" w:rsidR="00B80DF1" w:rsidRDefault="00B80DF1" w:rsidP="00B80DF1">
                            <w:pPr>
                              <w:jc w:val="center"/>
                            </w:pPr>
                          </w:p>
                          <w:p w14:paraId="619CD6B8" w14:textId="58E64B33" w:rsidR="00B80DF1" w:rsidRDefault="00B80DF1" w:rsidP="00B80DF1">
                            <w:pPr>
                              <w:jc w:val="center"/>
                            </w:pPr>
                          </w:p>
                          <w:p w14:paraId="15DFD51F" w14:textId="77777777" w:rsidR="00B80DF1" w:rsidRDefault="00B80DF1" w:rsidP="00B80DF1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6D8DC020" id="_x0000_t67" coordsize="21600,21600" o:spt="67" adj="16200,5400" path="m0@0l@1@0@1,0@2,0@2@0,21600@0,10800,216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10800,0;0,@0;10800,21600;21600,@0" o:connectangles="270,180,90,0" textboxrect="@1,0,@2,@6"/>
                <v:handles>
                  <v:h position="#1,#0" xrange="0,10800" yrange="0,21600"/>
                </v:handles>
              </v:shapetype>
              <v:shape id="Arrow: Down 2" o:spid="_x0000_s1026" type="#_x0000_t67" style="position:absolute;margin-left:112.2pt;margin-top:4.2pt;width:107.4pt;height:43.2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" adj="10800" fillcolor="#4472c4 [3204]" strokecolor="#1f3763 [1604]" strokeweight="1pt">
                <v:textbox>
                  <w:txbxContent>
                    <w:p w14:paraId="6734EC48" w14:textId="26093130" w:rsidR="00B80DF1" w:rsidRDefault="00B80DF1" w:rsidP="00B80DF1">
                      <w:pPr>
                        <w:jc w:val="center"/>
                      </w:pPr>
                    </w:p>
                    <w:p w14:paraId="49B0BD01" w14:textId="1C4F9C8B" w:rsidR="00B80DF1" w:rsidRDefault="00B80DF1" w:rsidP="00B80DF1">
                      <w:pPr>
                        <w:jc w:val="center"/>
                      </w:pPr>
                    </w:p>
                    <w:p w14:paraId="3535376B" w14:textId="559BE32E" w:rsidR="00B80DF1" w:rsidRDefault="00B80DF1" w:rsidP="00B80DF1">
                      <w:pPr>
                        <w:jc w:val="center"/>
                      </w:pPr>
                    </w:p>
                    <w:p w14:paraId="58673759" w14:textId="0AC330CB" w:rsidR="00B80DF1" w:rsidRDefault="00B80DF1" w:rsidP="00B80DF1">
                      <w:pPr>
                        <w:jc w:val="center"/>
                      </w:pPr>
                    </w:p>
                    <w:p w14:paraId="7D339EF4" w14:textId="4065F439" w:rsidR="00B80DF1" w:rsidRDefault="00B80DF1" w:rsidP="00B80DF1">
                      <w:pPr>
                        <w:jc w:val="center"/>
                      </w:pPr>
                    </w:p>
                    <w:p w14:paraId="2256F2AB" w14:textId="7CA85A4A" w:rsidR="00B80DF1" w:rsidRDefault="00B80DF1" w:rsidP="00B80DF1">
                      <w:pPr>
                        <w:jc w:val="center"/>
                      </w:pPr>
                    </w:p>
                    <w:p w14:paraId="619CD6B8" w14:textId="58E64B33" w:rsidR="00B80DF1" w:rsidRDefault="00B80DF1" w:rsidP="00B80DF1">
                      <w:pPr>
                        <w:jc w:val="center"/>
                      </w:pPr>
                    </w:p>
                    <w:p w14:paraId="15DFD51F" w14:textId="77777777" w:rsidR="00B80DF1" w:rsidRDefault="00B80DF1" w:rsidP="00B80DF1">
                      <w:pPr>
                        <w:jc w:val="center"/>
                      </w:pPr>
                    </w:p>
                  </w:txbxContent>
                </v:textbox>
              </v:shape>
            </w:pict>
          </mc:Fallback>
        </mc:AlternateContent>
      </w:r>
    </w:p>
    <w:p w14:paraId="468704F8" w14:textId="77777777" w:rsidR="00F52B1E" w:rsidRDefault="00F52B1E" w:rsidP="00F52B1E"/>
    <w:p w14:paraId="4A4E2149" w14:textId="325FD60C" w:rsidR="00F52B1E" w:rsidRDefault="00F52B1E"/>
    <w:p w14:paraId="21A34CBF" w14:textId="5DA1C104" w:rsidR="00F52B1E" w:rsidRDefault="00B80DF1">
      <w:r>
        <w:rPr>
          <w:noProof/>
        </w:rPr>
        <w:lastRenderedPageBreak/>
        <w:drawing>
          <wp:inline distT="0" distB="0" distL="0" distR="0" wp14:anchorId="2176AEB7" wp14:editId="6023D8BD">
            <wp:extent cx="4214225" cy="2293819"/>
            <wp:effectExtent l="0" t="0" r="0" b="0"/>
            <wp:docPr id="3" name="Picture 3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Table&#10;&#10;Description automatically generated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14225" cy="22938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0D6824" w14:textId="1660F922" w:rsidR="00F52B1E" w:rsidRDefault="00F52B1E"/>
    <w:p w14:paraId="21424ED7" w14:textId="1D0F3BB1" w:rsidR="00F52B1E" w:rsidRDefault="00B80DF1">
      <w:r>
        <w:t xml:space="preserve">Summary </w:t>
      </w:r>
    </w:p>
    <w:p w14:paraId="6C71AE78" w14:textId="710D6BF5" w:rsidR="00B80DF1" w:rsidRDefault="00B80DF1">
      <w:r>
        <w:rPr>
          <w:noProof/>
        </w:rPr>
        <w:drawing>
          <wp:inline distT="0" distB="0" distL="0" distR="0" wp14:anchorId="2AF38EA4" wp14:editId="7D13E385">
            <wp:extent cx="5943600" cy="907415"/>
            <wp:effectExtent l="0" t="0" r="0" b="6985"/>
            <wp:docPr id="4" name="Picture 4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A screenshot of a computer&#10;&#10;Description automatically generated with medium confidence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9074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5150E1" w14:textId="4CD88794" w:rsidR="00F52B1E" w:rsidRDefault="00B80DF1">
      <w:r>
        <w:t>Glimpse</w:t>
      </w:r>
    </w:p>
    <w:p w14:paraId="29D62783" w14:textId="0F266201" w:rsidR="00B80DF1" w:rsidRDefault="00B80DF1">
      <w:r>
        <w:rPr>
          <w:noProof/>
        </w:rPr>
        <w:drawing>
          <wp:inline distT="0" distB="0" distL="0" distR="0" wp14:anchorId="17D11934" wp14:editId="2780B181">
            <wp:extent cx="1249788" cy="1272650"/>
            <wp:effectExtent l="0" t="0" r="7620" b="3810"/>
            <wp:docPr id="5" name="Picture 5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Text&#10;&#10;Description automatically generated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49788" cy="1272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8A866C" w14:textId="6E2905BC" w:rsidR="00B80DF1" w:rsidRDefault="00B80DF1"/>
    <w:p w14:paraId="36CDE7D9" w14:textId="3F03BE09" w:rsidR="00B80DF1" w:rsidRDefault="00B80DF1">
      <w:r>
        <w:rPr>
          <w:noProof/>
        </w:rPr>
        <w:drawing>
          <wp:inline distT="0" distB="0" distL="0" distR="0" wp14:anchorId="1DC04AEA" wp14:editId="4E702336">
            <wp:extent cx="1249788" cy="1707028"/>
            <wp:effectExtent l="0" t="0" r="7620" b="7620"/>
            <wp:docPr id="7" name="Picture 7" descr="Text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Text&#10;&#10;Description automatically generated with low confidence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49788" cy="17070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9E3CEF" w14:textId="0B061A74" w:rsidR="00B80DF1" w:rsidRDefault="00B80DF1"/>
    <w:p w14:paraId="62A41888" w14:textId="77777777" w:rsidR="00397091" w:rsidRDefault="00397091" w:rsidP="00397091">
      <w:r>
        <w:lastRenderedPageBreak/>
        <w:t># Load package</w:t>
      </w:r>
    </w:p>
    <w:p w14:paraId="4C4DFD0F" w14:textId="77777777" w:rsidR="00397091" w:rsidRDefault="00397091" w:rsidP="00397091"/>
    <w:p w14:paraId="66F2189D" w14:textId="77777777" w:rsidR="00397091" w:rsidRDefault="00397091" w:rsidP="00397091">
      <w:r>
        <w:t>library(tidyverse)</w:t>
      </w:r>
    </w:p>
    <w:p w14:paraId="70A73C03" w14:textId="77777777" w:rsidR="00397091" w:rsidRDefault="00397091" w:rsidP="00397091"/>
    <w:p w14:paraId="5AB63E64" w14:textId="77777777" w:rsidR="00397091" w:rsidRDefault="00397091" w:rsidP="00397091">
      <w:r>
        <w:t>glimpse(CancerCombinedFile3)</w:t>
      </w:r>
    </w:p>
    <w:p w14:paraId="1C84738C" w14:textId="77777777" w:rsidR="00397091" w:rsidRDefault="00397091" w:rsidP="00397091"/>
    <w:p w14:paraId="205186F2" w14:textId="77777777" w:rsidR="00397091" w:rsidRDefault="00397091" w:rsidP="00397091">
      <w:r>
        <w:t># Rename works for Columns</w:t>
      </w:r>
    </w:p>
    <w:p w14:paraId="72B2B785" w14:textId="77777777" w:rsidR="00397091" w:rsidRDefault="00397091" w:rsidP="00397091"/>
    <w:p w14:paraId="4D375FB4" w14:textId="77777777" w:rsidR="00397091" w:rsidRDefault="00397091" w:rsidP="00397091">
      <w:r>
        <w:t>names(CancerCombinedFile3)[names(CancerCombinedFile3) == "State_name"] &lt;- "State"</w:t>
      </w:r>
    </w:p>
    <w:p w14:paraId="605F55EE" w14:textId="77777777" w:rsidR="00397091" w:rsidRDefault="00397091" w:rsidP="00397091">
      <w:r>
        <w:t>names(CancerCombinedFile3)[names(CancerCombinedFile3) == "Race_name"] &lt;- "Race"</w:t>
      </w:r>
    </w:p>
    <w:p w14:paraId="4470679F" w14:textId="77777777" w:rsidR="00397091" w:rsidRDefault="00397091" w:rsidP="00397091">
      <w:r>
        <w:t>names(CancerCombinedFile3)[names(CancerCombinedFile3) == "Percentage population below poverty"] &lt;- "Poverty%"</w:t>
      </w:r>
    </w:p>
    <w:p w14:paraId="274428A3" w14:textId="77777777" w:rsidR="00397091" w:rsidRDefault="00397091" w:rsidP="00397091">
      <w:r>
        <w:t>names(CancerCombinedFile3)[names(CancerCombinedFile3) == "Percentage population insured"] &lt;- "Insured"</w:t>
      </w:r>
    </w:p>
    <w:p w14:paraId="7CD7C1F0" w14:textId="77777777" w:rsidR="00397091" w:rsidRDefault="00397091" w:rsidP="00397091"/>
    <w:p w14:paraId="7C381463" w14:textId="77777777" w:rsidR="00397091" w:rsidRDefault="00397091" w:rsidP="00397091">
      <w:r>
        <w:t>glimpse(CancerCombinedFile3)</w:t>
      </w:r>
    </w:p>
    <w:p w14:paraId="0E731214" w14:textId="77777777" w:rsidR="00397091" w:rsidRDefault="00397091" w:rsidP="00397091"/>
    <w:p w14:paraId="6F894355" w14:textId="77777777" w:rsidR="00397091" w:rsidRDefault="00397091" w:rsidP="00397091">
      <w:r>
        <w:t>Cancer &lt;- CancerCombinedFile3[, 2:9]</w:t>
      </w:r>
    </w:p>
    <w:p w14:paraId="7FE90B50" w14:textId="77777777" w:rsidR="00397091" w:rsidRDefault="00397091" w:rsidP="00397091">
      <w:r>
        <w:t>head(Cancer, n=10)</w:t>
      </w:r>
    </w:p>
    <w:p w14:paraId="2A63EA95" w14:textId="77777777" w:rsidR="00397091" w:rsidRDefault="00397091" w:rsidP="00397091"/>
    <w:p w14:paraId="562B2CF8" w14:textId="77777777" w:rsidR="00397091" w:rsidRDefault="00397091" w:rsidP="00397091">
      <w:r>
        <w:t>#Re-coding</w:t>
      </w:r>
    </w:p>
    <w:p w14:paraId="516913F0" w14:textId="77777777" w:rsidR="00397091" w:rsidRDefault="00397091" w:rsidP="00397091">
      <w:r>
        <w:t>library(dplyr)</w:t>
      </w:r>
    </w:p>
    <w:p w14:paraId="472EC2F7" w14:textId="77777777" w:rsidR="00397091" w:rsidRDefault="00397091" w:rsidP="00397091">
      <w:r>
        <w:t>library(gapminder)</w:t>
      </w:r>
    </w:p>
    <w:p w14:paraId="67FA6355" w14:textId="77777777" w:rsidR="00397091" w:rsidRDefault="00397091" w:rsidP="00397091"/>
    <w:p w14:paraId="0BC19969" w14:textId="77777777" w:rsidR="00397091" w:rsidRDefault="00397091" w:rsidP="00397091">
      <w:r>
        <w:t>Cancer$NameR &lt;- NA</w:t>
      </w:r>
    </w:p>
    <w:p w14:paraId="1D270958" w14:textId="77777777" w:rsidR="00397091" w:rsidRDefault="00397091" w:rsidP="00397091"/>
    <w:p w14:paraId="7D9E3148" w14:textId="77777777" w:rsidR="00397091" w:rsidRDefault="00397091" w:rsidP="00397091">
      <w:r>
        <w:t>Cancer$NameR[Cancer$Name=='Cervix Uteri'] &lt;- 0</w:t>
      </w:r>
    </w:p>
    <w:p w14:paraId="38D59FD4" w14:textId="77777777" w:rsidR="00397091" w:rsidRDefault="00397091" w:rsidP="00397091">
      <w:r>
        <w:t>Cancer$NameR[Cancer$Name=='Corpus Uteri'] &lt;- 1</w:t>
      </w:r>
    </w:p>
    <w:p w14:paraId="7661477A" w14:textId="77777777" w:rsidR="00397091" w:rsidRDefault="00397091" w:rsidP="00397091">
      <w:r>
        <w:t>Cancer$NameR[Cancer$Name=='Uterus, NOS'] &lt;- 2</w:t>
      </w:r>
    </w:p>
    <w:p w14:paraId="0D000DC2" w14:textId="77777777" w:rsidR="00397091" w:rsidRDefault="00397091" w:rsidP="00397091">
      <w:r>
        <w:lastRenderedPageBreak/>
        <w:t>Cancer$NameR[Cancer$Name=='Ovary'] &lt;- 3</w:t>
      </w:r>
    </w:p>
    <w:p w14:paraId="561C7775" w14:textId="77777777" w:rsidR="00397091" w:rsidRDefault="00397091" w:rsidP="00397091">
      <w:r>
        <w:t>Cancer$NameR[Cancer$Name=='Vagina'] &lt;- 4</w:t>
      </w:r>
    </w:p>
    <w:p w14:paraId="1D1FB53F" w14:textId="77777777" w:rsidR="00397091" w:rsidRDefault="00397091" w:rsidP="00397091">
      <w:r>
        <w:t>Cancer$NameR[Cancer$Name=='Vulva'] &lt;- 5</w:t>
      </w:r>
    </w:p>
    <w:p w14:paraId="64790162" w14:textId="77777777" w:rsidR="00397091" w:rsidRDefault="00397091" w:rsidP="00397091">
      <w:r>
        <w:t>Cancer$NameR[Cancer$Name=='Other Female Genital Organs'] &lt;- 6</w:t>
      </w:r>
    </w:p>
    <w:p w14:paraId="11370218" w14:textId="77777777" w:rsidR="00397091" w:rsidRDefault="00397091" w:rsidP="00397091"/>
    <w:p w14:paraId="0657FF01" w14:textId="77777777" w:rsidR="00397091" w:rsidRDefault="00397091" w:rsidP="00397091">
      <w:r>
        <w:t>library(plyr)</w:t>
      </w:r>
    </w:p>
    <w:p w14:paraId="78DE8A3F" w14:textId="77777777" w:rsidR="00397091" w:rsidRDefault="00397091" w:rsidP="00397091">
      <w:r>
        <w:t># This rename code works for data in a column</w:t>
      </w:r>
    </w:p>
    <w:p w14:paraId="0C6A9EA2" w14:textId="77777777" w:rsidR="00397091" w:rsidRDefault="00397091" w:rsidP="00397091"/>
    <w:p w14:paraId="7154572F" w14:textId="77777777" w:rsidR="00397091" w:rsidRDefault="00397091" w:rsidP="00397091">
      <w:r>
        <w:t>Cancer$Race[Cancer$Race == "American Indian or Alaska Native"] &lt;- "NativeAmer"</w:t>
      </w:r>
    </w:p>
    <w:p w14:paraId="4BA197F7" w14:textId="77777777" w:rsidR="00397091" w:rsidRDefault="00397091" w:rsidP="00397091">
      <w:r>
        <w:t>Cancer$Race[Cancer$Race == "Black or African American"] &lt;- "AfricanAmer"</w:t>
      </w:r>
    </w:p>
    <w:p w14:paraId="114FBC2B" w14:textId="77777777" w:rsidR="00397091" w:rsidRDefault="00397091" w:rsidP="00397091">
      <w:r>
        <w:t>Cancer$Race[Cancer$Race == "White"] &lt;- "Caucasian"</w:t>
      </w:r>
    </w:p>
    <w:p w14:paraId="3AF28481" w14:textId="77777777" w:rsidR="00397091" w:rsidRDefault="00397091" w:rsidP="00397091">
      <w:r>
        <w:t>Cancer$Race[Cancer$Race == "Other Races and Unknown combined"] &lt;- "Other"</w:t>
      </w:r>
    </w:p>
    <w:p w14:paraId="04D21C43" w14:textId="77777777" w:rsidR="00397091" w:rsidRDefault="00397091" w:rsidP="00397091">
      <w:r>
        <w:t>Cancer$Race[Cancer$Race == "Asian or Pacific Islander"] &lt;- "AsianAmer"</w:t>
      </w:r>
    </w:p>
    <w:p w14:paraId="0B92F030" w14:textId="77777777" w:rsidR="00397091" w:rsidRDefault="00397091" w:rsidP="00397091"/>
    <w:p w14:paraId="1F151D9B" w14:textId="77777777" w:rsidR="00397091" w:rsidRDefault="00397091" w:rsidP="00397091">
      <w:r>
        <w:t>glimpse(Cancer)</w:t>
      </w:r>
    </w:p>
    <w:p w14:paraId="081D97AE" w14:textId="77777777" w:rsidR="00397091" w:rsidRDefault="00397091" w:rsidP="00397091"/>
    <w:p w14:paraId="7250B5EA" w14:textId="77777777" w:rsidR="00397091" w:rsidRDefault="00397091" w:rsidP="00397091">
      <w:r>
        <w:t>summary(Cancer)</w:t>
      </w:r>
    </w:p>
    <w:p w14:paraId="1D5FCBB2" w14:textId="77777777" w:rsidR="00397091" w:rsidRDefault="00397091" w:rsidP="00397091"/>
    <w:p w14:paraId="7F161E89" w14:textId="77777777" w:rsidR="00397091" w:rsidRDefault="00397091" w:rsidP="00397091">
      <w:r>
        <w:t>CancerPovPerOver20 &lt;- filter(Cancer, 'Poverty%' &gt; 20)</w:t>
      </w:r>
    </w:p>
    <w:p w14:paraId="0E9E7ACA" w14:textId="77777777" w:rsidR="00397091" w:rsidRDefault="00397091" w:rsidP="00397091">
      <w:r>
        <w:t>CancerPovPerOver20</w:t>
      </w:r>
    </w:p>
    <w:p w14:paraId="70D94529" w14:textId="77777777" w:rsidR="00397091" w:rsidRDefault="00397091" w:rsidP="00397091"/>
    <w:p w14:paraId="5A3F356C" w14:textId="77777777" w:rsidR="00397091" w:rsidRDefault="00397091" w:rsidP="00397091">
      <w:r>
        <w:t>CancerPovPerUnder9 &lt;- filter(Cancer, 'Poverty%' &lt; 9)</w:t>
      </w:r>
    </w:p>
    <w:p w14:paraId="45F15011" w14:textId="77777777" w:rsidR="00397091" w:rsidRDefault="00397091" w:rsidP="00397091">
      <w:r>
        <w:t>CancerPovPerUnder9</w:t>
      </w:r>
    </w:p>
    <w:p w14:paraId="5599823A" w14:textId="77777777" w:rsidR="00397091" w:rsidRDefault="00397091" w:rsidP="00397091"/>
    <w:p w14:paraId="7D25D40B" w14:textId="77777777" w:rsidR="00397091" w:rsidRDefault="00397091" w:rsidP="00397091">
      <w:r>
        <w:t># Box Plot</w:t>
      </w:r>
    </w:p>
    <w:p w14:paraId="2F449632" w14:textId="77777777" w:rsidR="00397091" w:rsidRDefault="00397091" w:rsidP="00397091"/>
    <w:p w14:paraId="7542BABA" w14:textId="77777777" w:rsidR="00397091" w:rsidRDefault="00397091" w:rsidP="00397091">
      <w:r>
        <w:t>boxplot(Cancer$Race, main="Box plot", ylab="Poverty%")</w:t>
      </w:r>
    </w:p>
    <w:p w14:paraId="1C02651D" w14:textId="77777777" w:rsidR="00397091" w:rsidRDefault="00397091" w:rsidP="00397091"/>
    <w:p w14:paraId="22EDC09C" w14:textId="77777777" w:rsidR="00397091" w:rsidRDefault="00397091" w:rsidP="00397091">
      <w:r>
        <w:t># Have to make race numeric for boxplot to work</w:t>
      </w:r>
    </w:p>
    <w:p w14:paraId="1602E78F" w14:textId="77777777" w:rsidR="00397091" w:rsidRDefault="00397091" w:rsidP="00397091"/>
    <w:p w14:paraId="087A05FC" w14:textId="77777777" w:rsidR="00397091" w:rsidRDefault="00397091" w:rsidP="00397091">
      <w:r>
        <w:t>unique(Cancer$Race)</w:t>
      </w:r>
    </w:p>
    <w:p w14:paraId="4C444E64" w14:textId="77777777" w:rsidR="00397091" w:rsidRDefault="00397091" w:rsidP="00397091">
      <w:r>
        <w:t>Cancer$RaceR &lt;- NA</w:t>
      </w:r>
    </w:p>
    <w:p w14:paraId="738034DB" w14:textId="77777777" w:rsidR="00397091" w:rsidRDefault="00397091" w:rsidP="00397091"/>
    <w:p w14:paraId="1878B04B" w14:textId="77777777" w:rsidR="00397091" w:rsidRDefault="00397091" w:rsidP="00397091">
      <w:r>
        <w:t>Cancer$RaceR[Cancer$Race=="NativeAmer"]&lt;-0</w:t>
      </w:r>
    </w:p>
    <w:p w14:paraId="690FF51A" w14:textId="77777777" w:rsidR="00397091" w:rsidRDefault="00397091" w:rsidP="00397091">
      <w:r>
        <w:t>Cancer$RaceR[Cancer$Race=="AfricanAmer"]&lt;-1</w:t>
      </w:r>
    </w:p>
    <w:p w14:paraId="243AC7B4" w14:textId="77777777" w:rsidR="00397091" w:rsidRDefault="00397091" w:rsidP="00397091">
      <w:r>
        <w:t>Cancer$RaceR[Cancer$Race=="Caucasian"]&lt;-2</w:t>
      </w:r>
    </w:p>
    <w:p w14:paraId="7E0C1562" w14:textId="77777777" w:rsidR="00397091" w:rsidRDefault="00397091" w:rsidP="00397091">
      <w:r>
        <w:t>Cancer$RaceR[Cancer$Race=="Other"]&lt;-3</w:t>
      </w:r>
    </w:p>
    <w:p w14:paraId="309D5E5E" w14:textId="77777777" w:rsidR="00397091" w:rsidRDefault="00397091" w:rsidP="00397091">
      <w:r>
        <w:t>Cancer$RaceR[Cancer$Race=="AsianAmer"]&lt;-4</w:t>
      </w:r>
    </w:p>
    <w:p w14:paraId="203A091A" w14:textId="77777777" w:rsidR="00397091" w:rsidRDefault="00397091" w:rsidP="00397091"/>
    <w:p w14:paraId="6D7BF2D3" w14:textId="77777777" w:rsidR="00397091" w:rsidRDefault="00397091" w:rsidP="00397091">
      <w:r>
        <w:t># Basic Graphs</w:t>
      </w:r>
    </w:p>
    <w:p w14:paraId="471F7453" w14:textId="77777777" w:rsidR="00397091" w:rsidRDefault="00397091" w:rsidP="00397091"/>
    <w:p w14:paraId="1CBE6EBE" w14:textId="77777777" w:rsidR="00397091" w:rsidRDefault="00397091" w:rsidP="00397091">
      <w:r>
        <w:t>boxplot(Cancer$RaceR, main="Box plot", ylab="Poverty%")</w:t>
      </w:r>
    </w:p>
    <w:p w14:paraId="50AB39A7" w14:textId="77777777" w:rsidR="00397091" w:rsidRDefault="00397091" w:rsidP="00397091"/>
    <w:p w14:paraId="53CF9236" w14:textId="77777777" w:rsidR="00397091" w:rsidRDefault="00397091" w:rsidP="00397091">
      <w:r>
        <w:t>hist(Cancer$RaceR)</w:t>
      </w:r>
    </w:p>
    <w:p w14:paraId="5D28F396" w14:textId="77777777" w:rsidR="00397091" w:rsidRDefault="00397091" w:rsidP="00397091">
      <w:r>
        <w:t>hist(Cancer$`Poverty%`)</w:t>
      </w:r>
    </w:p>
    <w:p w14:paraId="0715B6C2" w14:textId="77777777" w:rsidR="00397091" w:rsidRDefault="00397091" w:rsidP="00397091"/>
    <w:p w14:paraId="6710EE37" w14:textId="77777777" w:rsidR="00397091" w:rsidRDefault="00397091" w:rsidP="00397091">
      <w:r>
        <w:t># Histogram with 12 Bins</w:t>
      </w:r>
    </w:p>
    <w:p w14:paraId="0F8FA799" w14:textId="77777777" w:rsidR="00397091" w:rsidRDefault="00397091" w:rsidP="00397091">
      <w:r>
        <w:t>hist(Cancer$`Poverty%`,</w:t>
      </w:r>
    </w:p>
    <w:p w14:paraId="151D567A" w14:textId="77777777" w:rsidR="00397091" w:rsidRDefault="00397091" w:rsidP="00397091">
      <w:r>
        <w:t xml:space="preserve">     breaks=12,</w:t>
      </w:r>
    </w:p>
    <w:p w14:paraId="218B3B26" w14:textId="77777777" w:rsidR="00397091" w:rsidRDefault="00397091" w:rsidP="00397091">
      <w:r>
        <w:t xml:space="preserve">     col="red",</w:t>
      </w:r>
    </w:p>
    <w:p w14:paraId="7568D673" w14:textId="77777777" w:rsidR="00397091" w:rsidRDefault="00397091" w:rsidP="00397091">
      <w:r>
        <w:t xml:space="preserve">     xlab="Poverty Population %",</w:t>
      </w:r>
    </w:p>
    <w:p w14:paraId="51F7FC14" w14:textId="77777777" w:rsidR="00397091" w:rsidRDefault="00397091" w:rsidP="00397091">
      <w:r>
        <w:t xml:space="preserve">     main="Colored histogram with 12 bins")</w:t>
      </w:r>
    </w:p>
    <w:p w14:paraId="318E604F" w14:textId="77777777" w:rsidR="00397091" w:rsidRDefault="00397091" w:rsidP="00397091"/>
    <w:p w14:paraId="3E1196C2" w14:textId="77777777" w:rsidR="00397091" w:rsidRDefault="00397091" w:rsidP="00397091">
      <w:r>
        <w:t># Histogram with Rug Plot and Density Curve</w:t>
      </w:r>
    </w:p>
    <w:p w14:paraId="43D16512" w14:textId="77777777" w:rsidR="00397091" w:rsidRDefault="00397091" w:rsidP="00397091">
      <w:r>
        <w:t>hist(Cancer$`Poverty%`,</w:t>
      </w:r>
    </w:p>
    <w:p w14:paraId="531F4026" w14:textId="77777777" w:rsidR="00397091" w:rsidRDefault="00397091" w:rsidP="00397091">
      <w:r>
        <w:t xml:space="preserve">     freq = FALSE,</w:t>
      </w:r>
    </w:p>
    <w:p w14:paraId="70ECDF1F" w14:textId="77777777" w:rsidR="00397091" w:rsidRDefault="00397091" w:rsidP="00397091">
      <w:r>
        <w:t xml:space="preserve">     breaks = 12,</w:t>
      </w:r>
    </w:p>
    <w:p w14:paraId="4A38A8FD" w14:textId="77777777" w:rsidR="00397091" w:rsidRDefault="00397091" w:rsidP="00397091">
      <w:r>
        <w:t xml:space="preserve">     col = "red",</w:t>
      </w:r>
    </w:p>
    <w:p w14:paraId="7AB7CE25" w14:textId="77777777" w:rsidR="00397091" w:rsidRDefault="00397091" w:rsidP="00397091">
      <w:r>
        <w:lastRenderedPageBreak/>
        <w:t xml:space="preserve">     xlab = "Histogram, Rug Plot, Density Curve")</w:t>
      </w:r>
    </w:p>
    <w:p w14:paraId="786C5248" w14:textId="77777777" w:rsidR="00397091" w:rsidRDefault="00397091" w:rsidP="00397091">
      <w:r>
        <w:t>rug(jitter(Cancer$`Poverty%`))</w:t>
      </w:r>
    </w:p>
    <w:p w14:paraId="6E9D8346" w14:textId="77777777" w:rsidR="00397091" w:rsidRDefault="00397091" w:rsidP="00397091">
      <w:r>
        <w:t>lines(density(Cancer$`Poverty%`), col = "blue", lwd=2)</w:t>
      </w:r>
    </w:p>
    <w:p w14:paraId="2BC1FCA8" w14:textId="77777777" w:rsidR="00397091" w:rsidRDefault="00397091" w:rsidP="00397091"/>
    <w:p w14:paraId="4C0685FB" w14:textId="77777777" w:rsidR="00397091" w:rsidRDefault="00397091" w:rsidP="00397091">
      <w:r>
        <w:t># Histogram with Normal Curve and Box</w:t>
      </w:r>
    </w:p>
    <w:p w14:paraId="314EDCEE" w14:textId="77777777" w:rsidR="00397091" w:rsidRDefault="00397091" w:rsidP="00397091">
      <w:r>
        <w:t>x &lt;- Cancer$`Poverty%`</w:t>
      </w:r>
    </w:p>
    <w:p w14:paraId="397E5BC5" w14:textId="77777777" w:rsidR="00397091" w:rsidRDefault="00397091" w:rsidP="00397091">
      <w:r>
        <w:t>h &lt;- hist(x,</w:t>
      </w:r>
    </w:p>
    <w:p w14:paraId="3F936F15" w14:textId="77777777" w:rsidR="00397091" w:rsidRDefault="00397091" w:rsidP="00397091">
      <w:r>
        <w:t xml:space="preserve">          breaks=12,</w:t>
      </w:r>
    </w:p>
    <w:p w14:paraId="16193C4B" w14:textId="77777777" w:rsidR="00397091" w:rsidRDefault="00397091" w:rsidP="00397091">
      <w:r>
        <w:t xml:space="preserve">          col="red",</w:t>
      </w:r>
    </w:p>
    <w:p w14:paraId="612ABD8B" w14:textId="77777777" w:rsidR="00397091" w:rsidRDefault="00397091" w:rsidP="00397091">
      <w:r>
        <w:t xml:space="preserve">          xlab="Histogram with Normal Curve and Box")</w:t>
      </w:r>
    </w:p>
    <w:p w14:paraId="3FB67575" w14:textId="77777777" w:rsidR="00397091" w:rsidRDefault="00397091" w:rsidP="00397091">
      <w:r>
        <w:t>xfit &lt;- seq(min(x), max(x), length=40)</w:t>
      </w:r>
    </w:p>
    <w:p w14:paraId="55C4DBED" w14:textId="77777777" w:rsidR="00397091" w:rsidRDefault="00397091" w:rsidP="00397091">
      <w:r>
        <w:t>yfit&lt;-dnorm(xfit, mean=mean(x), sd=sd(x))</w:t>
      </w:r>
    </w:p>
    <w:p w14:paraId="7C35E571" w14:textId="77777777" w:rsidR="00397091" w:rsidRDefault="00397091" w:rsidP="00397091">
      <w:r>
        <w:t>yfit &lt;- yfit*diff(h$mids[1:2])*length(x)</w:t>
      </w:r>
    </w:p>
    <w:p w14:paraId="3AB011CB" w14:textId="77777777" w:rsidR="00397091" w:rsidRDefault="00397091" w:rsidP="00397091">
      <w:r>
        <w:t>lines(xfit, yfit, col="blue", lwd=2)</w:t>
      </w:r>
    </w:p>
    <w:p w14:paraId="0FA76866" w14:textId="77777777" w:rsidR="00397091" w:rsidRDefault="00397091" w:rsidP="00397091">
      <w:r>
        <w:t>box()</w:t>
      </w:r>
    </w:p>
    <w:p w14:paraId="245CC7C1" w14:textId="77777777" w:rsidR="00397091" w:rsidRDefault="00397091" w:rsidP="00397091"/>
    <w:p w14:paraId="16680185" w14:textId="77777777" w:rsidR="00397091" w:rsidRDefault="00397091" w:rsidP="00397091">
      <w:r>
        <w:t># Boxplot</w:t>
      </w:r>
    </w:p>
    <w:p w14:paraId="2F0F0CF4" w14:textId="77777777" w:rsidR="00397091" w:rsidRDefault="00397091" w:rsidP="00397091"/>
    <w:p w14:paraId="6F70CAF9" w14:textId="77777777" w:rsidR="00397091" w:rsidRDefault="00397091" w:rsidP="00397091">
      <w:r>
        <w:t>head(Cancer)</w:t>
      </w:r>
    </w:p>
    <w:p w14:paraId="5527A698" w14:textId="77777777" w:rsidR="00397091" w:rsidRDefault="00397091" w:rsidP="00397091"/>
    <w:p w14:paraId="6D2F0409" w14:textId="77777777" w:rsidR="00397091" w:rsidRDefault="00397091" w:rsidP="00397091">
      <w:r>
        <w:t>d2 &lt;- ggplot(Cancer, aes(x = "RaceR", y = "Poverty%"))</w:t>
      </w:r>
    </w:p>
    <w:p w14:paraId="3FBABFE9" w14:textId="77777777" w:rsidR="00397091" w:rsidRDefault="00397091" w:rsidP="00397091">
      <w:r>
        <w:t>d2 + geom_boxplot() + xlab("")</w:t>
      </w:r>
    </w:p>
    <w:p w14:paraId="7A61242F" w14:textId="77777777" w:rsidR="00397091" w:rsidRDefault="00397091" w:rsidP="00397091"/>
    <w:p w14:paraId="7BB61768" w14:textId="77777777" w:rsidR="00397091" w:rsidRDefault="00397091" w:rsidP="00397091">
      <w:r>
        <w:t>d2 &lt;- ggplot(Cancer, aes(x = "", y = "RaceR"))</w:t>
      </w:r>
    </w:p>
    <w:p w14:paraId="13ACE632" w14:textId="77777777" w:rsidR="00397091" w:rsidRDefault="00397091" w:rsidP="00397091">
      <w:r>
        <w:t>d2 + geom_boxplot() + xlab("")</w:t>
      </w:r>
    </w:p>
    <w:p w14:paraId="6B07D7EA" w14:textId="77777777" w:rsidR="00397091" w:rsidRDefault="00397091" w:rsidP="00397091"/>
    <w:p w14:paraId="26F31E5A" w14:textId="77777777" w:rsidR="00397091" w:rsidRDefault="00397091" w:rsidP="00397091">
      <w:r>
        <w:t># Descriptive Statistics</w:t>
      </w:r>
    </w:p>
    <w:p w14:paraId="57E01D5D" w14:textId="77777777" w:rsidR="00397091" w:rsidRDefault="00397091" w:rsidP="00397091"/>
    <w:p w14:paraId="4BD35B3E" w14:textId="77777777" w:rsidR="00397091" w:rsidRDefault="00397091" w:rsidP="00397091">
      <w:r>
        <w:t>myvars &lt;- c("RaceR", "Poverty%")</w:t>
      </w:r>
    </w:p>
    <w:p w14:paraId="066026EE" w14:textId="77777777" w:rsidR="00397091" w:rsidRDefault="00397091" w:rsidP="00397091">
      <w:r>
        <w:lastRenderedPageBreak/>
        <w:t>head(Cancer[myvars])</w:t>
      </w:r>
    </w:p>
    <w:p w14:paraId="31C21DED" w14:textId="77777777" w:rsidR="00397091" w:rsidRDefault="00397091" w:rsidP="00397091">
      <w:r>
        <w:t>summary(Cancer[myvars])</w:t>
      </w:r>
    </w:p>
    <w:p w14:paraId="7F02E00A" w14:textId="77777777" w:rsidR="00397091" w:rsidRDefault="00397091" w:rsidP="00397091"/>
    <w:p w14:paraId="2C59E2C2" w14:textId="77777777" w:rsidR="00397091" w:rsidRDefault="00397091" w:rsidP="00397091">
      <w:r>
        <w:t>mystats &lt;- function(x, na.omit=FALSE){</w:t>
      </w:r>
    </w:p>
    <w:p w14:paraId="0F5D0186" w14:textId="77777777" w:rsidR="00397091" w:rsidRDefault="00397091" w:rsidP="00397091">
      <w:r>
        <w:t xml:space="preserve">  if(na.omit)</w:t>
      </w:r>
    </w:p>
    <w:p w14:paraId="7E102B5F" w14:textId="77777777" w:rsidR="00397091" w:rsidRDefault="00397091" w:rsidP="00397091">
      <w:r>
        <w:t xml:space="preserve">    x &lt;- x[!is.na(x)]</w:t>
      </w:r>
    </w:p>
    <w:p w14:paraId="4D5CD678" w14:textId="77777777" w:rsidR="00397091" w:rsidRDefault="00397091" w:rsidP="00397091">
      <w:r>
        <w:t xml:space="preserve">  m &lt;- mean(x)</w:t>
      </w:r>
    </w:p>
    <w:p w14:paraId="7D9C9647" w14:textId="77777777" w:rsidR="00397091" w:rsidRDefault="00397091" w:rsidP="00397091">
      <w:r>
        <w:t xml:space="preserve">  n &lt;- length(x)</w:t>
      </w:r>
    </w:p>
    <w:p w14:paraId="7B3E1614" w14:textId="77777777" w:rsidR="00397091" w:rsidRDefault="00397091" w:rsidP="00397091">
      <w:r>
        <w:t xml:space="preserve">  s &lt;- sd(x)</w:t>
      </w:r>
    </w:p>
    <w:p w14:paraId="17E1F9E0" w14:textId="77777777" w:rsidR="00397091" w:rsidRDefault="00397091" w:rsidP="00397091">
      <w:r>
        <w:t xml:space="preserve">  skew &lt;- sum((x-m)^3/s^3)/n</w:t>
      </w:r>
    </w:p>
    <w:p w14:paraId="533BBC8C" w14:textId="77777777" w:rsidR="00397091" w:rsidRDefault="00397091" w:rsidP="00397091">
      <w:r>
        <w:t xml:space="preserve">  kurt &lt;- sum((x-m)^4/s^4)/n-3</w:t>
      </w:r>
    </w:p>
    <w:p w14:paraId="35BD2D36" w14:textId="77777777" w:rsidR="00397091" w:rsidRDefault="00397091" w:rsidP="00397091">
      <w:r>
        <w:t xml:space="preserve">  return(c(n=n, mean=m, stdev=s, skew=skew, kurtosis=kurt))</w:t>
      </w:r>
    </w:p>
    <w:p w14:paraId="357C4F1A" w14:textId="77777777" w:rsidR="00397091" w:rsidRDefault="00397091" w:rsidP="00397091">
      <w:r>
        <w:t>}</w:t>
      </w:r>
    </w:p>
    <w:p w14:paraId="7CF37427" w14:textId="77777777" w:rsidR="00397091" w:rsidRDefault="00397091" w:rsidP="00397091"/>
    <w:p w14:paraId="22BC08F6" w14:textId="77777777" w:rsidR="00397091" w:rsidRDefault="00397091" w:rsidP="00397091">
      <w:r>
        <w:t>myvars &lt;- c("RaceR", "Poverty%")</w:t>
      </w:r>
    </w:p>
    <w:p w14:paraId="22B08489" w14:textId="77777777" w:rsidR="00397091" w:rsidRDefault="00397091" w:rsidP="00397091">
      <w:r>
        <w:t>sapply(Cancer[myvars], mystats, na.omit=TRUE)</w:t>
      </w:r>
    </w:p>
    <w:p w14:paraId="68D933F7" w14:textId="77777777" w:rsidR="00397091" w:rsidRDefault="00397091" w:rsidP="00397091"/>
    <w:p w14:paraId="6FAB6D69" w14:textId="77777777" w:rsidR="00397091" w:rsidRDefault="00397091" w:rsidP="00397091">
      <w:r>
        <w:t>summary(Cancer$State)</w:t>
      </w:r>
    </w:p>
    <w:p w14:paraId="1E913774" w14:textId="77777777" w:rsidR="00397091" w:rsidRDefault="00397091" w:rsidP="00397091">
      <w:r>
        <w:t>Cancer[c("State")]</w:t>
      </w:r>
    </w:p>
    <w:p w14:paraId="44091C9B" w14:textId="77777777" w:rsidR="00397091" w:rsidRDefault="00397091" w:rsidP="00397091">
      <w:r>
        <w:t>glimpse(Cancer)</w:t>
      </w:r>
    </w:p>
    <w:p w14:paraId="2C9B3A61" w14:textId="77777777" w:rsidR="00397091" w:rsidRDefault="00397091" w:rsidP="00397091"/>
    <w:p w14:paraId="5A1B6D6F" w14:textId="77777777" w:rsidR="00397091" w:rsidRDefault="00397091" w:rsidP="00397091">
      <w:r>
        <w:t>unique(Cancer$State)</w:t>
      </w:r>
    </w:p>
    <w:p w14:paraId="69421F20" w14:textId="77777777" w:rsidR="00397091" w:rsidRDefault="00397091" w:rsidP="00397091">
      <w:r>
        <w:t>StateR &lt;- as.numeric(State)</w:t>
      </w:r>
    </w:p>
    <w:p w14:paraId="28B10CBB" w14:textId="77777777" w:rsidR="00397091" w:rsidRDefault="00397091" w:rsidP="00397091">
      <w:r>
        <w:t>StateR</w:t>
      </w:r>
    </w:p>
    <w:p w14:paraId="2B42304F" w14:textId="77777777" w:rsidR="00397091" w:rsidRDefault="00397091" w:rsidP="00397091"/>
    <w:p w14:paraId="25442064" w14:textId="77777777" w:rsidR="00397091" w:rsidRDefault="00397091" w:rsidP="00397091">
      <w:r>
        <w:t>myvars &lt;- names(Cancer) %in% c("RaceR.f", "Poverty%.f")</w:t>
      </w:r>
    </w:p>
    <w:p w14:paraId="419B6010" w14:textId="77777777" w:rsidR="00397091" w:rsidRDefault="00397091" w:rsidP="00397091">
      <w:r>
        <w:t>Cancer2 &lt;- Cancer[!myvars]</w:t>
      </w:r>
    </w:p>
    <w:p w14:paraId="00C12773" w14:textId="77777777" w:rsidR="00397091" w:rsidRDefault="00397091" w:rsidP="00397091"/>
    <w:p w14:paraId="0D130DE5" w14:textId="77777777" w:rsidR="00397091" w:rsidRDefault="00397091" w:rsidP="00397091">
      <w:r>
        <w:t xml:space="preserve">StateR &lt;- c("Alabama", "Alaska", "Arizona", "Arkansas", "California", "Colorado", "Connecticut", </w:t>
      </w:r>
    </w:p>
    <w:p w14:paraId="2F08B6A0" w14:textId="77777777" w:rsidR="00397091" w:rsidRDefault="00397091" w:rsidP="00397091">
      <w:r>
        <w:lastRenderedPageBreak/>
        <w:t xml:space="preserve">            "District of Columbia", "Georgia", "Idaho", "Indiana", "Kansas", "Louisiana", "Maryland",</w:t>
      </w:r>
    </w:p>
    <w:p w14:paraId="7C52F273" w14:textId="77777777" w:rsidR="00397091" w:rsidRDefault="00397091" w:rsidP="00397091">
      <w:r>
        <w:t xml:space="preserve">            "Michigan", "Mississippi", "Montana", "Nevada", "New Jersey", "New York", "North Dakota",</w:t>
      </w:r>
    </w:p>
    <w:p w14:paraId="152C1191" w14:textId="77777777" w:rsidR="00397091" w:rsidRDefault="00397091" w:rsidP="00397091">
      <w:r>
        <w:t xml:space="preserve">            "Oklahoma", "Pennsylvania", "South Carolina", "Tennessee", "Utah", "Virginia", "West Virginia", </w:t>
      </w:r>
    </w:p>
    <w:p w14:paraId="56AA9335" w14:textId="77777777" w:rsidR="00397091" w:rsidRDefault="00397091" w:rsidP="00397091">
      <w:r>
        <w:t xml:space="preserve">            "Wyoming", "Delaware", "Florida", "Hawaii", "Illinois", "Iowa", "Kentucky", "Maine", "Massachusetts",</w:t>
      </w:r>
    </w:p>
    <w:p w14:paraId="68DE468C" w14:textId="77777777" w:rsidR="00397091" w:rsidRDefault="00397091" w:rsidP="00397091">
      <w:r>
        <w:t xml:space="preserve">            "Minnesota", "Missouri", "Nebraska", "New Hampshire", "New Mexico", "North Carolina", "Ohio",</w:t>
      </w:r>
    </w:p>
    <w:p w14:paraId="32455116" w14:textId="77777777" w:rsidR="00397091" w:rsidRDefault="00397091" w:rsidP="00397091">
      <w:r>
        <w:t xml:space="preserve">            "Oregon", "Rhode Island", "South Dakota", "Texas", "Vermont", "Washington", "Wisconsin"</w:t>
      </w:r>
    </w:p>
    <w:p w14:paraId="284485DF" w14:textId="77777777" w:rsidR="00397091" w:rsidRDefault="00397091" w:rsidP="00397091">
      <w:r>
        <w:t xml:space="preserve">            )</w:t>
      </w:r>
    </w:p>
    <w:p w14:paraId="67D07D6C" w14:textId="77777777" w:rsidR="00397091" w:rsidRDefault="00397091" w:rsidP="00397091">
      <w:r>
        <w:t>unique(Cancer$RaceR)</w:t>
      </w:r>
    </w:p>
    <w:p w14:paraId="44688807" w14:textId="77777777" w:rsidR="00397091" w:rsidRDefault="00397091" w:rsidP="00397091">
      <w:r>
        <w:t>RaceR2 &lt;- c(0, 1, 2, 3, 4)</w:t>
      </w:r>
    </w:p>
    <w:p w14:paraId="79374EAE" w14:textId="77777777" w:rsidR="00397091" w:rsidRDefault="00397091" w:rsidP="00397091">
      <w:r>
        <w:t>unique(Cancer$`Poverty%`)</w:t>
      </w:r>
    </w:p>
    <w:p w14:paraId="59D256C1" w14:textId="77777777" w:rsidR="00397091" w:rsidRDefault="00397091" w:rsidP="00397091"/>
    <w:p w14:paraId="75571987" w14:textId="77777777" w:rsidR="00397091" w:rsidRDefault="00397091" w:rsidP="00397091">
      <w:r>
        <w:t>PovPerR &lt;- c(18.4, 10.1, 17.7, 18.8, 15.8, 12.2, 10.4, 12.0, 17.9, 16.1, 17.8, 10.8, 15.2, 14.0, 15.0, 12.3, 13.3, 19.7, 13.5, 9.9, 11.4, 16.3, 22.3, 15.3, 14.9, 12.4, 8.5, 10.9, 20.9, 15.5, 16.8, 11.2, 15.4, 16.5, 15.7, 13.8, 17.2, 16.7, 11.7, 11.6, 12.7)</w:t>
      </w:r>
    </w:p>
    <w:p w14:paraId="297B5411" w14:textId="77777777" w:rsidR="00397091" w:rsidRDefault="00397091" w:rsidP="00397091"/>
    <w:p w14:paraId="7B54EC1C" w14:textId="77777777" w:rsidR="00397091" w:rsidRDefault="00397091" w:rsidP="00397091">
      <w:r>
        <w:t>Cancer3 &lt;- data.frame(RaceR2, StateR, PovPerR)</w:t>
      </w:r>
    </w:p>
    <w:p w14:paraId="03F2E982" w14:textId="77777777" w:rsidR="00397091" w:rsidRDefault="00397091" w:rsidP="00397091"/>
    <w:p w14:paraId="18F4D31B" w14:textId="77777777" w:rsidR="00397091" w:rsidRDefault="00397091" w:rsidP="00397091">
      <w:r>
        <w:t>glimpse(Cancer2)</w:t>
      </w:r>
    </w:p>
    <w:p w14:paraId="0353731A" w14:textId="77777777" w:rsidR="00397091" w:rsidRDefault="00397091" w:rsidP="00397091"/>
    <w:p w14:paraId="33735A14" w14:textId="77777777" w:rsidR="00397091" w:rsidRDefault="00397091" w:rsidP="00397091">
      <w:r>
        <w:t>Pov_num &lt;- as.numeric(PovPerR)</w:t>
      </w:r>
    </w:p>
    <w:p w14:paraId="6B537C7E" w14:textId="77777777" w:rsidR="00397091" w:rsidRDefault="00397091" w:rsidP="00397091">
      <w:r>
        <w:t>Pov_num</w:t>
      </w:r>
    </w:p>
    <w:p w14:paraId="7CDBECB3" w14:textId="77777777" w:rsidR="00397091" w:rsidRDefault="00397091" w:rsidP="00397091"/>
    <w:p w14:paraId="1C1483D8" w14:textId="77777777" w:rsidR="00397091" w:rsidRDefault="00397091" w:rsidP="00397091">
      <w:r>
        <w:t>print(State)</w:t>
      </w:r>
    </w:p>
    <w:p w14:paraId="5A12AFD6" w14:textId="77777777" w:rsidR="00397091" w:rsidRDefault="00397091" w:rsidP="00397091"/>
    <w:p w14:paraId="19F091B1" w14:textId="77777777" w:rsidR="00397091" w:rsidRDefault="00397091" w:rsidP="00397091">
      <w:r>
        <w:t>Cancer$StateR &lt;- NA</w:t>
      </w:r>
    </w:p>
    <w:p w14:paraId="3D11EAD3" w14:textId="77777777" w:rsidR="00397091" w:rsidRDefault="00397091" w:rsidP="00397091"/>
    <w:p w14:paraId="736A6AFA" w14:textId="77777777" w:rsidR="00397091" w:rsidRDefault="00397091" w:rsidP="00397091">
      <w:r>
        <w:t>Cancer$StateR[Cancer$State=='Alabama'] &lt;- 0</w:t>
      </w:r>
    </w:p>
    <w:p w14:paraId="54970037" w14:textId="77777777" w:rsidR="00397091" w:rsidRDefault="00397091" w:rsidP="00397091">
      <w:r>
        <w:t>Cancer$StateR[Cancer$State=='Alaska'] &lt;- 1</w:t>
      </w:r>
    </w:p>
    <w:p w14:paraId="3FF02083" w14:textId="77777777" w:rsidR="00397091" w:rsidRDefault="00397091" w:rsidP="00397091">
      <w:r>
        <w:lastRenderedPageBreak/>
        <w:t>Cancer$StateR[Cancer$State=='Arizona'] &lt;- 2</w:t>
      </w:r>
    </w:p>
    <w:p w14:paraId="7A1C15F5" w14:textId="77777777" w:rsidR="00397091" w:rsidRDefault="00397091" w:rsidP="00397091">
      <w:r>
        <w:t>Cancer$StateR[Cancer$State=='Arkansas'] &lt;- 3</w:t>
      </w:r>
    </w:p>
    <w:p w14:paraId="22834613" w14:textId="77777777" w:rsidR="00397091" w:rsidRDefault="00397091" w:rsidP="00397091">
      <w:r>
        <w:t>Cancer$StateR[Cancer$State=='California'] &lt;- 4</w:t>
      </w:r>
    </w:p>
    <w:p w14:paraId="21241A4D" w14:textId="77777777" w:rsidR="00397091" w:rsidRDefault="00397091" w:rsidP="00397091">
      <w:r>
        <w:t>Cancer$StateR[Cancer$State=='Colorado'] &lt;- 5</w:t>
      </w:r>
    </w:p>
    <w:p w14:paraId="0111B5D2" w14:textId="77777777" w:rsidR="00397091" w:rsidRDefault="00397091" w:rsidP="00397091">
      <w:r>
        <w:t>Cancer$StateR[Cancer$State=='Connecticut'] &lt;- 6</w:t>
      </w:r>
    </w:p>
    <w:p w14:paraId="1F78F575" w14:textId="77777777" w:rsidR="00397091" w:rsidRDefault="00397091" w:rsidP="00397091">
      <w:r>
        <w:t>Cancer$StateR[Cancer$State=='District of Columbia'] &lt;- 7</w:t>
      </w:r>
    </w:p>
    <w:p w14:paraId="7E6D5DDF" w14:textId="77777777" w:rsidR="00397091" w:rsidRDefault="00397091" w:rsidP="00397091">
      <w:r>
        <w:t>Cancer$StateR[Cancer$State=='Georgia'] &lt;- 8</w:t>
      </w:r>
    </w:p>
    <w:p w14:paraId="44B72D95" w14:textId="77777777" w:rsidR="00397091" w:rsidRDefault="00397091" w:rsidP="00397091">
      <w:r>
        <w:t>Cancer$StateR[Cancer$State=='Idaho'] &lt;- 9</w:t>
      </w:r>
    </w:p>
    <w:p w14:paraId="425C8F36" w14:textId="77777777" w:rsidR="00397091" w:rsidRDefault="00397091" w:rsidP="00397091">
      <w:r>
        <w:t>Cancer$StateR[Cancer$State=='Indiana'] &lt;- 10</w:t>
      </w:r>
    </w:p>
    <w:p w14:paraId="73EEDB89" w14:textId="77777777" w:rsidR="00397091" w:rsidRDefault="00397091" w:rsidP="00397091">
      <w:r>
        <w:t>Cancer$StateR[Cancer$State=='Kansas'] &lt;- 11</w:t>
      </w:r>
    </w:p>
    <w:p w14:paraId="2D691D91" w14:textId="77777777" w:rsidR="00397091" w:rsidRDefault="00397091" w:rsidP="00397091">
      <w:r>
        <w:t>Cancer$StateR[Cancer$State=='Louisiana'] &lt;- 12</w:t>
      </w:r>
    </w:p>
    <w:p w14:paraId="34A014D3" w14:textId="77777777" w:rsidR="00397091" w:rsidRDefault="00397091" w:rsidP="00397091">
      <w:r>
        <w:t>Cancer$StateR[Cancer$State=='Maryland'] &lt;- 13</w:t>
      </w:r>
    </w:p>
    <w:p w14:paraId="7C4BB1A0" w14:textId="77777777" w:rsidR="00397091" w:rsidRDefault="00397091" w:rsidP="00397091">
      <w:r>
        <w:t>Cancer$StateR[Cancer$State=='Michigan'] &lt;- 14</w:t>
      </w:r>
    </w:p>
    <w:p w14:paraId="7EEA3232" w14:textId="77777777" w:rsidR="00397091" w:rsidRDefault="00397091" w:rsidP="00397091">
      <w:r>
        <w:t>Cancer$StateR[Cancer$State=='Mississippi'] &lt;- 15</w:t>
      </w:r>
    </w:p>
    <w:p w14:paraId="799497BB" w14:textId="77777777" w:rsidR="00397091" w:rsidRDefault="00397091" w:rsidP="00397091">
      <w:r>
        <w:t>Cancer$StateR[Cancer$State=='Montana'] &lt;- 16</w:t>
      </w:r>
    </w:p>
    <w:p w14:paraId="548DCC9B" w14:textId="77777777" w:rsidR="00397091" w:rsidRDefault="00397091" w:rsidP="00397091">
      <w:r>
        <w:t>Cancer$StateR[Cancer$State=='Nevada'] &lt;- 17</w:t>
      </w:r>
    </w:p>
    <w:p w14:paraId="5EEF30E5" w14:textId="77777777" w:rsidR="00397091" w:rsidRDefault="00397091" w:rsidP="00397091">
      <w:r>
        <w:t>Cancer$StateR[Cancer$State=='New Jersey'] &lt;- 18</w:t>
      </w:r>
    </w:p>
    <w:p w14:paraId="1933B230" w14:textId="77777777" w:rsidR="00397091" w:rsidRDefault="00397091" w:rsidP="00397091">
      <w:r>
        <w:t>Cancer$StateR[Cancer$State=='New York'] &lt;- 19</w:t>
      </w:r>
    </w:p>
    <w:p w14:paraId="6F478B9D" w14:textId="77777777" w:rsidR="00397091" w:rsidRDefault="00397091" w:rsidP="00397091">
      <w:r>
        <w:t>Cancer$StateR[Cancer$State=='North Dakota'] &lt;- 20</w:t>
      </w:r>
    </w:p>
    <w:p w14:paraId="26C3FE5F" w14:textId="77777777" w:rsidR="00397091" w:rsidRDefault="00397091" w:rsidP="00397091">
      <w:r>
        <w:t>Cancer$StateR[Cancer$State=='Oklahoma'] &lt;- 21</w:t>
      </w:r>
    </w:p>
    <w:p w14:paraId="48025190" w14:textId="77777777" w:rsidR="00397091" w:rsidRDefault="00397091" w:rsidP="00397091">
      <w:r>
        <w:t>Cancer$StateR[Cancer$State=='Pennsylvania'] &lt;- 22</w:t>
      </w:r>
    </w:p>
    <w:p w14:paraId="1BFFCCFE" w14:textId="77777777" w:rsidR="00397091" w:rsidRDefault="00397091" w:rsidP="00397091">
      <w:r>
        <w:t>Cancer$StateR[Cancer$State=='South Carolina'] &lt;- 23</w:t>
      </w:r>
    </w:p>
    <w:p w14:paraId="3F67F148" w14:textId="77777777" w:rsidR="00397091" w:rsidRDefault="00397091" w:rsidP="00397091">
      <w:r>
        <w:t>Cancer$StateR[Cancer$State=='Tennessee'] &lt;- 24</w:t>
      </w:r>
    </w:p>
    <w:p w14:paraId="11A03C2A" w14:textId="77777777" w:rsidR="00397091" w:rsidRDefault="00397091" w:rsidP="00397091">
      <w:r>
        <w:t>Cancer$StateR[Cancer$State=='Utah'] &lt;- 25</w:t>
      </w:r>
    </w:p>
    <w:p w14:paraId="4B30C50A" w14:textId="77777777" w:rsidR="00397091" w:rsidRDefault="00397091" w:rsidP="00397091">
      <w:r>
        <w:t>Cancer$StateR[Cancer$State=='Virginia'] &lt;- 26</w:t>
      </w:r>
    </w:p>
    <w:p w14:paraId="2903E9CD" w14:textId="77777777" w:rsidR="00397091" w:rsidRDefault="00397091" w:rsidP="00397091">
      <w:r>
        <w:t>Cancer$StateR[Cancer$State=='West Virginia'] &lt;- 27</w:t>
      </w:r>
    </w:p>
    <w:p w14:paraId="162D16CC" w14:textId="77777777" w:rsidR="00397091" w:rsidRDefault="00397091" w:rsidP="00397091">
      <w:r>
        <w:t>Cancer$StateR[Cancer$State=='Wyoming'] &lt;- 28</w:t>
      </w:r>
    </w:p>
    <w:p w14:paraId="5AD041DC" w14:textId="77777777" w:rsidR="00397091" w:rsidRDefault="00397091" w:rsidP="00397091">
      <w:r>
        <w:t>Cancer$StateR[Cancer$State=='Delaware'] &lt;- 29</w:t>
      </w:r>
    </w:p>
    <w:p w14:paraId="027B8625" w14:textId="77777777" w:rsidR="00397091" w:rsidRDefault="00397091" w:rsidP="00397091">
      <w:r>
        <w:t>Cancer$StateR[Cancer$State=='Florida'] &lt;- 30</w:t>
      </w:r>
    </w:p>
    <w:p w14:paraId="57D5D829" w14:textId="77777777" w:rsidR="00397091" w:rsidRDefault="00397091" w:rsidP="00397091">
      <w:r>
        <w:lastRenderedPageBreak/>
        <w:t>Cancer$StateR[Cancer$State=='Hawaii'] &lt;- 31</w:t>
      </w:r>
    </w:p>
    <w:p w14:paraId="41D288DE" w14:textId="77777777" w:rsidR="00397091" w:rsidRDefault="00397091" w:rsidP="00397091">
      <w:r>
        <w:t>Cancer$StateR[Cancer$State=='Illinois'] &lt;- 32</w:t>
      </w:r>
    </w:p>
    <w:p w14:paraId="44D993AD" w14:textId="77777777" w:rsidR="00397091" w:rsidRDefault="00397091" w:rsidP="00397091">
      <w:r>
        <w:t>Cancer$StateR[Cancer$State=='Iowa'] &lt;- 33</w:t>
      </w:r>
    </w:p>
    <w:p w14:paraId="6A032452" w14:textId="77777777" w:rsidR="00397091" w:rsidRDefault="00397091" w:rsidP="00397091">
      <w:r>
        <w:t>Cancer$StateR[Cancer$State=='Kentucky'] &lt;- 34</w:t>
      </w:r>
    </w:p>
    <w:p w14:paraId="15953AC7" w14:textId="77777777" w:rsidR="00397091" w:rsidRDefault="00397091" w:rsidP="00397091">
      <w:r>
        <w:t>Cancer$StateR[Cancer$State=='Maine'] &lt;- 35</w:t>
      </w:r>
    </w:p>
    <w:p w14:paraId="18FCA7BB" w14:textId="77777777" w:rsidR="00397091" w:rsidRDefault="00397091" w:rsidP="00397091">
      <w:r>
        <w:t>Cancer$StateR[Cancer$State=='Massachusetts'] &lt;- 36</w:t>
      </w:r>
    </w:p>
    <w:p w14:paraId="2FBB76B1" w14:textId="77777777" w:rsidR="00397091" w:rsidRDefault="00397091" w:rsidP="00397091">
      <w:r>
        <w:t>Cancer$StateR[Cancer$State=='Minnesota'] &lt;- 37</w:t>
      </w:r>
    </w:p>
    <w:p w14:paraId="45C54243" w14:textId="77777777" w:rsidR="00397091" w:rsidRDefault="00397091" w:rsidP="00397091">
      <w:r>
        <w:t>Cancer$StateR[Cancer$State=='Missouri'] &lt;- 38</w:t>
      </w:r>
    </w:p>
    <w:p w14:paraId="3B8BD5A3" w14:textId="77777777" w:rsidR="00397091" w:rsidRDefault="00397091" w:rsidP="00397091">
      <w:r>
        <w:t>Cancer$StateR[Cancer$State=='Nebraska'] &lt;- 39</w:t>
      </w:r>
    </w:p>
    <w:p w14:paraId="7E8FAB1F" w14:textId="77777777" w:rsidR="00397091" w:rsidRDefault="00397091" w:rsidP="00397091">
      <w:r>
        <w:t>Cancer$StateR[Cancer$State=='New Hampshire'] &lt;- 40</w:t>
      </w:r>
    </w:p>
    <w:p w14:paraId="68A4CD74" w14:textId="77777777" w:rsidR="00397091" w:rsidRDefault="00397091" w:rsidP="00397091">
      <w:r>
        <w:t>Cancer$StateR[Cancer$State=='New Mexico'] &lt;- 41</w:t>
      </w:r>
    </w:p>
    <w:p w14:paraId="156ACB76" w14:textId="77777777" w:rsidR="00397091" w:rsidRDefault="00397091" w:rsidP="00397091">
      <w:r>
        <w:t>Cancer$StateR[Cancer$State=='North Carolina'] &lt;- 42</w:t>
      </w:r>
    </w:p>
    <w:p w14:paraId="3D0C2C0F" w14:textId="77777777" w:rsidR="00397091" w:rsidRDefault="00397091" w:rsidP="00397091">
      <w:r>
        <w:t>Cancer$StateR[Cancer$State=='Ohio'] &lt;- 43</w:t>
      </w:r>
    </w:p>
    <w:p w14:paraId="17030C26" w14:textId="77777777" w:rsidR="00397091" w:rsidRDefault="00397091" w:rsidP="00397091">
      <w:r>
        <w:t>Cancer$StateR[Cancer$State=='Oregon'] &lt;- 44</w:t>
      </w:r>
    </w:p>
    <w:p w14:paraId="6AF5D955" w14:textId="77777777" w:rsidR="00397091" w:rsidRDefault="00397091" w:rsidP="00397091">
      <w:r>
        <w:t>Cancer$StateR[Cancer$State=='Rhode Island'] &lt;- 45</w:t>
      </w:r>
    </w:p>
    <w:p w14:paraId="749F6F50" w14:textId="77777777" w:rsidR="00397091" w:rsidRDefault="00397091" w:rsidP="00397091">
      <w:r>
        <w:t>Cancer$StateR[Cancer$State=='South Dakota'] &lt;- 46</w:t>
      </w:r>
    </w:p>
    <w:p w14:paraId="237E3D63" w14:textId="77777777" w:rsidR="00397091" w:rsidRDefault="00397091" w:rsidP="00397091">
      <w:r>
        <w:t>Cancer$StateR[Cancer$State=='Texas'] &lt;- 47</w:t>
      </w:r>
    </w:p>
    <w:p w14:paraId="3D05B30A" w14:textId="77777777" w:rsidR="00397091" w:rsidRDefault="00397091" w:rsidP="00397091">
      <w:r>
        <w:t>Cancer$StateR[Cancer$State=='Vermont'] &lt;- 48</w:t>
      </w:r>
    </w:p>
    <w:p w14:paraId="1EB269B1" w14:textId="77777777" w:rsidR="00397091" w:rsidRDefault="00397091" w:rsidP="00397091">
      <w:r>
        <w:t>Cancer$StateR[Cancer$State=='Washington'] &lt;- 49</w:t>
      </w:r>
    </w:p>
    <w:p w14:paraId="3D8D63B9" w14:textId="77777777" w:rsidR="00397091" w:rsidRDefault="00397091" w:rsidP="00397091">
      <w:r>
        <w:t>Cancer$StateR[Cancer$State=='Wisconsin'] &lt;- 50</w:t>
      </w:r>
    </w:p>
    <w:p w14:paraId="7437816D" w14:textId="77777777" w:rsidR="00397091" w:rsidRDefault="00397091" w:rsidP="00397091"/>
    <w:p w14:paraId="106D2EE8" w14:textId="77777777" w:rsidR="00397091" w:rsidRDefault="00397091" w:rsidP="00397091">
      <w:r>
        <w:t>Cancer2 &lt;- Cancer[, 5:11]</w:t>
      </w:r>
    </w:p>
    <w:p w14:paraId="04319808" w14:textId="47AD3AF2" w:rsidR="00B80DF1" w:rsidRDefault="00397091" w:rsidP="00397091">
      <w:r>
        <w:t>head(Cancer2, n=10)</w:t>
      </w:r>
    </w:p>
    <w:p w14:paraId="4CF643FC" w14:textId="1E9AEE18" w:rsidR="00B80DF1" w:rsidRDefault="00B80DF1"/>
    <w:p w14:paraId="38ACD680" w14:textId="59ADC6CA" w:rsidR="00B80DF1" w:rsidRDefault="00B80DF1"/>
    <w:p w14:paraId="7AB00880" w14:textId="4E42FD87" w:rsidR="00B80DF1" w:rsidRDefault="00B80DF1"/>
    <w:p w14:paraId="7B04F496" w14:textId="082828D0" w:rsidR="00B80DF1" w:rsidRDefault="00B80DF1"/>
    <w:p w14:paraId="07B27308" w14:textId="63F3A79C" w:rsidR="00B80DF1" w:rsidRDefault="00B80DF1"/>
    <w:p w14:paraId="1572043C" w14:textId="77777777" w:rsidR="00B80DF1" w:rsidRDefault="00B80DF1"/>
    <w:sectPr w:rsidR="00B80DF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0E2685"/>
    <w:multiLevelType w:val="hybridMultilevel"/>
    <w:tmpl w:val="C5F272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A2sDAxNTM2MDQwNTVR0lEKTi0uzszPAykwrAUAi0XJUSwAAAA="/>
  </w:docVars>
  <w:rsids>
    <w:rsidRoot w:val="00F52B1E"/>
    <w:rsid w:val="00397091"/>
    <w:rsid w:val="003A683D"/>
    <w:rsid w:val="003B6573"/>
    <w:rsid w:val="00886EE5"/>
    <w:rsid w:val="00B80DF1"/>
    <w:rsid w:val="00F52B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4F69B1"/>
  <w15:chartTrackingRefBased/>
  <w15:docId w15:val="{63CAEC47-DF03-4C17-B9A4-02C7F15085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A683D"/>
  </w:style>
  <w:style w:type="paragraph" w:styleId="Heading1">
    <w:name w:val="heading 1"/>
    <w:basedOn w:val="Normal"/>
    <w:next w:val="Normal"/>
    <w:link w:val="Heading1Char"/>
    <w:uiPriority w:val="9"/>
    <w:qFormat/>
    <w:rsid w:val="003A683D"/>
    <w:pPr>
      <w:keepNext/>
      <w:keepLines/>
      <w:spacing w:before="320" w:after="0" w:line="240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sz w:val="30"/>
      <w:szCs w:val="3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3A683D"/>
    <w:pPr>
      <w:keepNext/>
      <w:keepLines/>
      <w:spacing w:before="40" w:after="0" w:line="240" w:lineRule="auto"/>
      <w:outlineLvl w:val="1"/>
    </w:pPr>
    <w:rPr>
      <w:rFonts w:asciiTheme="majorHAnsi" w:eastAsiaTheme="majorEastAsia" w:hAnsiTheme="majorHAnsi" w:cstheme="majorBidi"/>
      <w:color w:val="C45911" w:themeColor="accent2" w:themeShade="BF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3A683D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538135" w:themeColor="accent6" w:themeShade="BF"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3A683D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5" w:themeShade="BF"/>
      <w:sz w:val="25"/>
      <w:szCs w:val="25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3A683D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3A683D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olor w:val="385623" w:themeColor="accent6" w:themeShade="80"/>
      <w:sz w:val="23"/>
      <w:szCs w:val="23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3A683D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color w:val="1F3864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3A683D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833C0B" w:themeColor="accent2" w:themeShade="80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3A683D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color w:val="385623" w:themeColor="accent6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A683D"/>
    <w:rPr>
      <w:rFonts w:asciiTheme="majorHAnsi" w:eastAsiaTheme="majorEastAsia" w:hAnsiTheme="majorHAnsi" w:cstheme="majorBidi"/>
      <w:color w:val="2F5496" w:themeColor="accent1" w:themeShade="BF"/>
      <w:sz w:val="30"/>
      <w:szCs w:val="3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3A683D"/>
    <w:rPr>
      <w:rFonts w:asciiTheme="majorHAnsi" w:eastAsiaTheme="majorEastAsia" w:hAnsiTheme="majorHAnsi" w:cstheme="majorBidi"/>
      <w:color w:val="C45911" w:themeColor="accent2" w:themeShade="BF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3A683D"/>
    <w:rPr>
      <w:rFonts w:asciiTheme="majorHAnsi" w:eastAsiaTheme="majorEastAsia" w:hAnsiTheme="majorHAnsi" w:cstheme="majorBidi"/>
      <w:color w:val="538135" w:themeColor="accent6" w:themeShade="BF"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3A683D"/>
    <w:rPr>
      <w:rFonts w:asciiTheme="majorHAnsi" w:eastAsiaTheme="majorEastAsia" w:hAnsiTheme="majorHAnsi" w:cstheme="majorBidi"/>
      <w:i/>
      <w:iCs/>
      <w:color w:val="2E74B5" w:themeColor="accent5" w:themeShade="BF"/>
      <w:sz w:val="25"/>
      <w:szCs w:val="25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3A683D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3A683D"/>
    <w:rPr>
      <w:rFonts w:asciiTheme="majorHAnsi" w:eastAsiaTheme="majorEastAsia" w:hAnsiTheme="majorHAnsi" w:cstheme="majorBidi"/>
      <w:i/>
      <w:iCs/>
      <w:color w:val="385623" w:themeColor="accent6" w:themeShade="80"/>
      <w:sz w:val="23"/>
      <w:szCs w:val="23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A683D"/>
    <w:rPr>
      <w:rFonts w:asciiTheme="majorHAnsi" w:eastAsiaTheme="majorEastAsia" w:hAnsiTheme="majorHAnsi" w:cstheme="majorBidi"/>
      <w:color w:val="1F3864" w:themeColor="accent1" w:themeShade="8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A683D"/>
    <w:rPr>
      <w:rFonts w:asciiTheme="majorHAnsi" w:eastAsiaTheme="majorEastAsia" w:hAnsiTheme="majorHAnsi" w:cstheme="majorBidi"/>
      <w:color w:val="833C0B" w:themeColor="accent2" w:themeShade="80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A683D"/>
    <w:rPr>
      <w:rFonts w:asciiTheme="majorHAnsi" w:eastAsiaTheme="majorEastAsia" w:hAnsiTheme="majorHAnsi" w:cstheme="majorBidi"/>
      <w:color w:val="385623" w:themeColor="accent6" w:themeShade="8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3A683D"/>
    <w:pPr>
      <w:spacing w:line="240" w:lineRule="auto"/>
    </w:pPr>
    <w:rPr>
      <w:b/>
      <w:bCs/>
      <w:smallCaps/>
      <w:color w:val="4472C4" w:themeColor="accent1"/>
      <w:spacing w:val="6"/>
    </w:rPr>
  </w:style>
  <w:style w:type="paragraph" w:styleId="Title">
    <w:name w:val="Title"/>
    <w:basedOn w:val="Normal"/>
    <w:next w:val="Normal"/>
    <w:link w:val="TitleChar"/>
    <w:uiPriority w:val="10"/>
    <w:qFormat/>
    <w:rsid w:val="003A683D"/>
    <w:pPr>
      <w:spacing w:after="0" w:line="240" w:lineRule="auto"/>
      <w:contextualSpacing/>
    </w:pPr>
    <w:rPr>
      <w:rFonts w:asciiTheme="majorHAnsi" w:eastAsiaTheme="majorEastAsia" w:hAnsiTheme="majorHAnsi" w:cstheme="majorBidi"/>
      <w:color w:val="2F5496" w:themeColor="accent1" w:themeShade="BF"/>
      <w:spacing w:val="-10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3A683D"/>
    <w:rPr>
      <w:rFonts w:asciiTheme="majorHAnsi" w:eastAsiaTheme="majorEastAsia" w:hAnsiTheme="majorHAnsi" w:cstheme="majorBidi"/>
      <w:color w:val="2F5496" w:themeColor="accent1" w:themeShade="BF"/>
      <w:spacing w:val="-10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3A683D"/>
    <w:pPr>
      <w:numPr>
        <w:ilvl w:val="1"/>
      </w:numPr>
      <w:spacing w:line="240" w:lineRule="auto"/>
    </w:pPr>
    <w:rPr>
      <w:rFonts w:asciiTheme="majorHAnsi" w:eastAsiaTheme="majorEastAsia" w:hAnsiTheme="majorHAnsi" w:cstheme="majorBidi"/>
    </w:rPr>
  </w:style>
  <w:style w:type="character" w:customStyle="1" w:styleId="SubtitleChar">
    <w:name w:val="Subtitle Char"/>
    <w:basedOn w:val="DefaultParagraphFont"/>
    <w:link w:val="Subtitle"/>
    <w:uiPriority w:val="11"/>
    <w:rsid w:val="003A683D"/>
    <w:rPr>
      <w:rFonts w:asciiTheme="majorHAnsi" w:eastAsiaTheme="majorEastAsia" w:hAnsiTheme="majorHAnsi" w:cstheme="majorBidi"/>
    </w:rPr>
  </w:style>
  <w:style w:type="character" w:styleId="Strong">
    <w:name w:val="Strong"/>
    <w:basedOn w:val="DefaultParagraphFont"/>
    <w:uiPriority w:val="22"/>
    <w:qFormat/>
    <w:rsid w:val="003A683D"/>
    <w:rPr>
      <w:b/>
      <w:bCs/>
    </w:rPr>
  </w:style>
  <w:style w:type="character" w:styleId="Emphasis">
    <w:name w:val="Emphasis"/>
    <w:basedOn w:val="DefaultParagraphFont"/>
    <w:uiPriority w:val="20"/>
    <w:qFormat/>
    <w:rsid w:val="003A683D"/>
    <w:rPr>
      <w:i/>
      <w:iCs/>
    </w:rPr>
  </w:style>
  <w:style w:type="paragraph" w:styleId="NoSpacing">
    <w:name w:val="No Spacing"/>
    <w:uiPriority w:val="1"/>
    <w:qFormat/>
    <w:rsid w:val="003A683D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3A683D"/>
    <w:pPr>
      <w:spacing w:before="120"/>
      <w:ind w:left="720" w:right="720"/>
      <w:jc w:val="center"/>
    </w:pPr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3A683D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3A683D"/>
    <w:pPr>
      <w:spacing w:before="120" w:line="300" w:lineRule="auto"/>
      <w:ind w:left="576" w:right="576"/>
      <w:jc w:val="center"/>
    </w:pPr>
    <w:rPr>
      <w:rFonts w:asciiTheme="majorHAnsi" w:eastAsiaTheme="majorEastAsia" w:hAnsiTheme="majorHAnsi" w:cstheme="majorBidi"/>
      <w:color w:val="4472C4" w:themeColor="accent1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3A683D"/>
    <w:rPr>
      <w:rFonts w:asciiTheme="majorHAnsi" w:eastAsiaTheme="majorEastAsia" w:hAnsiTheme="majorHAnsi" w:cstheme="majorBidi"/>
      <w:color w:val="4472C4" w:themeColor="accent1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3A683D"/>
    <w:rPr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qFormat/>
    <w:rsid w:val="003A683D"/>
    <w:rPr>
      <w:b w:val="0"/>
      <w:bCs w:val="0"/>
      <w:i/>
      <w:iCs/>
      <w:color w:val="4472C4" w:themeColor="accent1"/>
    </w:rPr>
  </w:style>
  <w:style w:type="character" w:styleId="SubtleReference">
    <w:name w:val="Subtle Reference"/>
    <w:basedOn w:val="DefaultParagraphFont"/>
    <w:uiPriority w:val="31"/>
    <w:qFormat/>
    <w:rsid w:val="003A683D"/>
    <w:rPr>
      <w:smallCaps/>
      <w:color w:val="404040" w:themeColor="text1" w:themeTint="BF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3A683D"/>
    <w:rPr>
      <w:b/>
      <w:bCs/>
      <w:smallCaps/>
      <w:color w:val="4472C4" w:themeColor="accent1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3A683D"/>
    <w:rPr>
      <w:b/>
      <w:bCs/>
      <w:smallCaps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3A683D"/>
    <w:pPr>
      <w:outlineLvl w:val="9"/>
    </w:pPr>
  </w:style>
  <w:style w:type="paragraph" w:styleId="ListParagraph">
    <w:name w:val="List Paragraph"/>
    <w:basedOn w:val="Normal"/>
    <w:uiPriority w:val="34"/>
    <w:qFormat/>
    <w:rsid w:val="00F52B1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35056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tmp"/><Relationship Id="rId3" Type="http://schemas.openxmlformats.org/officeDocument/2006/relationships/settings" Target="settings.xml"/><Relationship Id="rId7" Type="http://schemas.openxmlformats.org/officeDocument/2006/relationships/image" Target="media/image3.tmp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tmp"/><Relationship Id="rId11" Type="http://schemas.openxmlformats.org/officeDocument/2006/relationships/theme" Target="theme/theme1.xml"/><Relationship Id="rId5" Type="http://schemas.openxmlformats.org/officeDocument/2006/relationships/image" Target="media/image1.tmp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tmp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0</TotalTime>
  <Pages>10</Pages>
  <Words>1126</Words>
  <Characters>6422</Characters>
  <Application>Microsoft Office Word</Application>
  <DocSecurity>0</DocSecurity>
  <Lines>53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5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illett Tameka</dc:creator>
  <cp:keywords/>
  <dc:description/>
  <cp:lastModifiedBy>Gillett Tameka</cp:lastModifiedBy>
  <cp:revision>2</cp:revision>
  <dcterms:created xsi:type="dcterms:W3CDTF">2022-02-26T00:20:00Z</dcterms:created>
  <dcterms:modified xsi:type="dcterms:W3CDTF">2022-02-26T02:50:00Z</dcterms:modified>
</cp:coreProperties>
</file>